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2551"/>
        <w:tblW w:w="86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523"/>
        <w:gridCol w:w="1530"/>
        <w:gridCol w:w="1487"/>
        <w:gridCol w:w="1487"/>
        <w:gridCol w:w="1398"/>
      </w:tblGrid>
      <w:tr w:rsidR="003A3E8E" w:rsidRPr="007C3B99" w:rsidTr="00DE1430">
        <w:trPr>
          <w:trHeight w:val="645"/>
        </w:trPr>
        <w:tc>
          <w:tcPr>
            <w:tcW w:w="12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E8E" w:rsidRPr="007C3B99" w:rsidRDefault="003A3E8E" w:rsidP="003A3E8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7C3B99">
              <w:rPr>
                <w:rFonts w:ascii="Calibri" w:eastAsia="Times New Roman" w:hAnsi="Calibri" w:cs="Times New Roman"/>
                <w:color w:val="000000"/>
                <w:lang w:eastAsia="is-IS"/>
              </w:rPr>
              <w:t> </w:t>
            </w:r>
          </w:p>
        </w:tc>
        <w:tc>
          <w:tcPr>
            <w:tcW w:w="19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A3E8E" w:rsidRPr="007C3B99" w:rsidRDefault="003A3E8E" w:rsidP="003A3E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Þriðjudagur              1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3</w:t>
            </w: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. júní</w:t>
            </w:r>
          </w:p>
        </w:tc>
        <w:tc>
          <w:tcPr>
            <w:tcW w:w="10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A3E8E" w:rsidRPr="007C3B99" w:rsidRDefault="003A3E8E" w:rsidP="003A3E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Miðvikudagur              14. júní</w:t>
            </w:r>
          </w:p>
        </w:tc>
        <w:tc>
          <w:tcPr>
            <w:tcW w:w="14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A3E8E" w:rsidRPr="007C3B99" w:rsidRDefault="003A3E8E" w:rsidP="003A3E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Fimmtudagur       15</w:t>
            </w: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. júní</w:t>
            </w:r>
          </w:p>
        </w:tc>
        <w:tc>
          <w:tcPr>
            <w:tcW w:w="14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A3E8E" w:rsidRPr="007C3B99" w:rsidRDefault="003A3E8E" w:rsidP="003A3E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Föstudagur      16</w:t>
            </w: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. júní</w:t>
            </w:r>
          </w:p>
        </w:tc>
        <w:tc>
          <w:tcPr>
            <w:tcW w:w="14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3A3E8E" w:rsidRDefault="003A3E8E" w:rsidP="003A3E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Mánudagur   1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9</w:t>
            </w: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. júní</w:t>
            </w:r>
          </w:p>
        </w:tc>
      </w:tr>
      <w:tr w:rsidR="00DE1430" w:rsidRPr="007C3B99" w:rsidTr="00FE3B29">
        <w:trPr>
          <w:trHeight w:val="12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E1430" w:rsidRPr="007C3B99" w:rsidRDefault="00DE1430" w:rsidP="00DE14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7C3B9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Kl. 09:15 - 12:15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Stærðf</w:t>
            </w:r>
            <w:r w:rsidR="00717680">
              <w:rPr>
                <w:rFonts w:ascii="Calibri" w:eastAsia="Times New Roman" w:hAnsi="Calibri" w:cs="Times New Roman"/>
                <w:color w:val="000000"/>
                <w:lang w:eastAsia="is-IS"/>
              </w:rPr>
              <w:t>ræði II fyrir tæknifræði  KIT304</w:t>
            </w:r>
            <w:bookmarkStart w:id="0" w:name="_GoBack"/>
            <w:bookmarkEnd w:id="0"/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G</w:t>
            </w:r>
          </w:p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K.H.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Rafefnafræði</w:t>
            </w:r>
          </w:p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ORK601G</w:t>
            </w:r>
          </w:p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E.E.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457B4D" w:rsidRDefault="0095104E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95104E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Rásafræði I </w:t>
            </w:r>
          </w:p>
          <w:p w:rsidR="0095104E" w:rsidRDefault="0095104E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95104E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DC rásir  </w:t>
            </w:r>
          </w:p>
          <w:p w:rsidR="00DE1430" w:rsidRDefault="0095104E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95104E">
              <w:rPr>
                <w:rFonts w:ascii="Calibri" w:eastAsia="Times New Roman" w:hAnsi="Calibri" w:cs="Times New Roman"/>
                <w:color w:val="000000"/>
                <w:lang w:eastAsia="is-IS"/>
              </w:rPr>
              <w:t>KIT301G</w:t>
            </w:r>
          </w:p>
          <w:p w:rsidR="0095104E" w:rsidRPr="007C3B99" w:rsidRDefault="0095104E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95104E">
              <w:rPr>
                <w:rFonts w:ascii="Calibri" w:eastAsia="Times New Roman" w:hAnsi="Calibri" w:cs="Times New Roman"/>
                <w:color w:val="000000"/>
                <w:lang w:eastAsia="is-IS"/>
              </w:rPr>
              <w:t>B.R.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FE3B29" w:rsidRDefault="00FE3B29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Runurásir</w:t>
            </w:r>
          </w:p>
          <w:p w:rsidR="00DE1430" w:rsidRDefault="00FE3B29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MEK303G</w:t>
            </w:r>
          </w:p>
          <w:p w:rsidR="00FE3B29" w:rsidRDefault="00FE3B29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S.G &amp; X.L.</w:t>
            </w:r>
          </w:p>
        </w:tc>
      </w:tr>
      <w:tr w:rsidR="00DE1430" w:rsidRPr="007C3B99" w:rsidTr="00FE3B29">
        <w:trPr>
          <w:trHeight w:val="9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E1430" w:rsidRPr="007C3B99" w:rsidRDefault="00DE1430" w:rsidP="00DE14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7C3B9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Kl. 09:15 - 12:15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7396E" w:rsidRPr="00D7396E" w:rsidRDefault="00061D7B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PLC/PAC</w:t>
            </w:r>
            <w:r w:rsidR="00D7396E"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  </w:t>
            </w:r>
          </w:p>
          <w:p w:rsidR="00D7396E" w:rsidRPr="00D7396E" w:rsidRDefault="00D7396E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>KIT601G</w:t>
            </w:r>
          </w:p>
          <w:p w:rsidR="00DE1430" w:rsidRPr="00FE3B29" w:rsidRDefault="00D7396E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>B.R.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FE3B29" w:rsidRDefault="00FE3B29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Ígreipt kerfi MEK601G</w:t>
            </w:r>
          </w:p>
          <w:p w:rsidR="00FE3B29" w:rsidRPr="00FE3B29" w:rsidRDefault="00FE3B29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A.</w:t>
            </w:r>
            <w:r w:rsidRPr="00FE3B29">
              <w:t xml:space="preserve"> </w:t>
            </w: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Þ.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95104E" w:rsidRPr="007C3B99" w:rsidRDefault="0095104E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D7396E" w:rsidRPr="00D7396E" w:rsidRDefault="00D7396E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>Vélhlutafræði</w:t>
            </w:r>
          </w:p>
          <w:p w:rsidR="00D7396E" w:rsidRPr="00D7396E" w:rsidRDefault="00D7396E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>KIT603G</w:t>
            </w:r>
          </w:p>
          <w:p w:rsidR="00DE1430" w:rsidRPr="007C3B99" w:rsidRDefault="00D7396E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>B.P.</w:t>
            </w:r>
          </w:p>
        </w:tc>
      </w:tr>
      <w:tr w:rsidR="00DE1430" w:rsidRPr="007C3B99" w:rsidTr="00FE3B29">
        <w:trPr>
          <w:trHeight w:val="330"/>
        </w:trPr>
        <w:tc>
          <w:tcPr>
            <w:tcW w:w="12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E1430" w:rsidRPr="007C3B99" w:rsidRDefault="00DE1430" w:rsidP="00DE14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7C3B9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HLÉ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</w:tr>
      <w:tr w:rsidR="00DE1430" w:rsidRPr="007C3B99" w:rsidTr="00FE3B29">
        <w:trPr>
          <w:trHeight w:val="1200"/>
        </w:trPr>
        <w:tc>
          <w:tcPr>
            <w:tcW w:w="12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E1430" w:rsidRPr="007C3B99" w:rsidRDefault="00DE1430" w:rsidP="00DE14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7C3B9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Kl. 13:15 -16:15</w:t>
            </w:r>
          </w:p>
        </w:tc>
        <w:tc>
          <w:tcPr>
            <w:tcW w:w="19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7C3B99" w:rsidRDefault="00DE1430" w:rsidP="0079370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0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E1430" w:rsidRPr="007C3B99" w:rsidRDefault="00DE1430" w:rsidP="00812A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E1430" w:rsidRPr="007C3B99" w:rsidRDefault="00DE1430" w:rsidP="00812A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</w:tr>
    </w:tbl>
    <w:p w:rsidR="003A3E8E" w:rsidRPr="003A3E8E" w:rsidRDefault="003A3E8E" w:rsidP="003A3E8E">
      <w:pPr>
        <w:jc w:val="center"/>
        <w:rPr>
          <w:b/>
          <w:sz w:val="32"/>
          <w:szCs w:val="32"/>
        </w:rPr>
      </w:pPr>
      <w:r w:rsidRPr="003A3E8E">
        <w:rPr>
          <w:b/>
          <w:sz w:val="32"/>
          <w:szCs w:val="32"/>
        </w:rPr>
        <w:t>KIT Lokapróf sumar 2017</w:t>
      </w:r>
    </w:p>
    <w:p w:rsidR="003A3E8E" w:rsidRDefault="003A3E8E"/>
    <w:p w:rsidR="00242F4A" w:rsidRDefault="00242F4A"/>
    <w:p w:rsidR="003A3E8E" w:rsidRDefault="003A3E8E"/>
    <w:tbl>
      <w:tblPr>
        <w:tblW w:w="99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5"/>
        <w:gridCol w:w="1480"/>
        <w:gridCol w:w="1524"/>
        <w:gridCol w:w="1560"/>
        <w:gridCol w:w="1559"/>
        <w:gridCol w:w="567"/>
        <w:gridCol w:w="1276"/>
        <w:gridCol w:w="141"/>
        <w:gridCol w:w="853"/>
      </w:tblGrid>
      <w:tr w:rsidR="00457B4D" w:rsidRPr="00D77966" w:rsidTr="00457B4D">
        <w:trPr>
          <w:trHeight w:val="300"/>
        </w:trPr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is-IS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is-IS"/>
              </w:rPr>
              <w:t>Year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D77966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Heiti</w:t>
            </w:r>
          </w:p>
        </w:tc>
        <w:tc>
          <w:tcPr>
            <w:tcW w:w="15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D77966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Lýsin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D77966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D77966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Kennar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D77966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 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Intials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57B4D" w:rsidRPr="00D77966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Written exam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</w:t>
            </w:r>
          </w:p>
        </w:tc>
        <w:tc>
          <w:tcPr>
            <w:tcW w:w="14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933116" w:rsidP="005524C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KIT304</w:t>
            </w:r>
            <w:r w:rsidR="00457B4D"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G</w:t>
            </w:r>
          </w:p>
        </w:tc>
        <w:tc>
          <w:tcPr>
            <w:tcW w:w="3084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Stærðfræði II fyrir tæknifræði  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Krista Hannesdóttir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K.H.</w:t>
            </w:r>
          </w:p>
        </w:tc>
        <w:tc>
          <w:tcPr>
            <w:tcW w:w="99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</w:t>
            </w:r>
          </w:p>
        </w:tc>
        <w:tc>
          <w:tcPr>
            <w:tcW w:w="14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524C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MEK301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Forritun III  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Þórður Halldórsson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Þ.H.</w:t>
            </w:r>
          </w:p>
        </w:tc>
        <w:tc>
          <w:tcPr>
            <w:tcW w:w="99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No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692B7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</w:t>
            </w:r>
          </w:p>
        </w:tc>
        <w:tc>
          <w:tcPr>
            <w:tcW w:w="14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27598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MEK303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27598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Runurásir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Sverrir Guðmundsson </w:t>
            </w:r>
          </w:p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og Xabier Landa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S.G &amp; X.L.</w:t>
            </w:r>
          </w:p>
        </w:tc>
        <w:tc>
          <w:tcPr>
            <w:tcW w:w="99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</w:t>
            </w:r>
          </w:p>
        </w:tc>
        <w:tc>
          <w:tcPr>
            <w:tcW w:w="14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27598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KIT301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27598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Rásafræði I DC rásir  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ehnood Rasti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.R.</w:t>
            </w:r>
          </w:p>
        </w:tc>
        <w:tc>
          <w:tcPr>
            <w:tcW w:w="99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I</w:t>
            </w:r>
          </w:p>
        </w:tc>
        <w:tc>
          <w:tcPr>
            <w:tcW w:w="14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27598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KIT601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061D7B" w:rsidP="0027598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PLC/PAC</w:t>
            </w:r>
            <w:r w:rsidR="00457B4D"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  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ehnood Rasti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.R.</w:t>
            </w:r>
          </w:p>
        </w:tc>
        <w:tc>
          <w:tcPr>
            <w:tcW w:w="99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I</w:t>
            </w:r>
          </w:p>
        </w:tc>
        <w:tc>
          <w:tcPr>
            <w:tcW w:w="1480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242F4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KIT603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6473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Vélhlutafræði 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urkni Pálsson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.P.</w:t>
            </w:r>
          </w:p>
        </w:tc>
        <w:tc>
          <w:tcPr>
            <w:tcW w:w="994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I</w:t>
            </w:r>
          </w:p>
        </w:tc>
        <w:tc>
          <w:tcPr>
            <w:tcW w:w="1480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242F4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MEK601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6473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Ígreipt kerfi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Andri Þorláksson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A.</w:t>
            </w:r>
            <w:r w:rsidRPr="00457B4D">
              <w:t xml:space="preserve"> </w:t>
            </w: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Þ.</w:t>
            </w:r>
          </w:p>
        </w:tc>
        <w:tc>
          <w:tcPr>
            <w:tcW w:w="994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I</w:t>
            </w:r>
          </w:p>
        </w:tc>
        <w:tc>
          <w:tcPr>
            <w:tcW w:w="148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ORK3A0G</w:t>
            </w:r>
            <w:r w:rsidR="00D7396E">
              <w:rPr>
                <w:rStyle w:val="FootnoteReference"/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footnoteReference w:id="1"/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Hagnýt efnafræði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Daniel Coaten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D.C.</w:t>
            </w:r>
          </w:p>
        </w:tc>
        <w:tc>
          <w:tcPr>
            <w:tcW w:w="994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I</w:t>
            </w:r>
          </w:p>
        </w:tc>
        <w:tc>
          <w:tcPr>
            <w:tcW w:w="148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ORK601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166A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Rafefnafræði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Egill Einarsson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E.E.</w:t>
            </w:r>
          </w:p>
        </w:tc>
        <w:tc>
          <w:tcPr>
            <w:tcW w:w="994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</w:tbl>
    <w:p w:rsidR="00242F4A" w:rsidRDefault="00242F4A"/>
    <w:p w:rsidR="00BA26C7" w:rsidRDefault="00BA26C7"/>
    <w:p w:rsidR="00BA26C7" w:rsidRDefault="00BA26C7"/>
    <w:sectPr w:rsidR="00BA26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252" w:rsidRDefault="00617252" w:rsidP="003A3E8E">
      <w:pPr>
        <w:spacing w:after="0" w:line="240" w:lineRule="auto"/>
      </w:pPr>
      <w:r>
        <w:separator/>
      </w:r>
    </w:p>
  </w:endnote>
  <w:endnote w:type="continuationSeparator" w:id="0">
    <w:p w:rsidR="00617252" w:rsidRDefault="00617252" w:rsidP="003A3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252" w:rsidRDefault="00617252" w:rsidP="003A3E8E">
      <w:pPr>
        <w:spacing w:after="0" w:line="240" w:lineRule="auto"/>
      </w:pPr>
      <w:r>
        <w:separator/>
      </w:r>
    </w:p>
  </w:footnote>
  <w:footnote w:type="continuationSeparator" w:id="0">
    <w:p w:rsidR="00617252" w:rsidRDefault="00617252" w:rsidP="003A3E8E">
      <w:pPr>
        <w:spacing w:after="0" w:line="240" w:lineRule="auto"/>
      </w:pPr>
      <w:r>
        <w:continuationSeparator/>
      </w:r>
    </w:p>
  </w:footnote>
  <w:footnote w:id="1">
    <w:p w:rsidR="00D7396E" w:rsidRPr="00D7396E" w:rsidRDefault="00D7396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Only </w:t>
      </w:r>
      <w:proofErr w:type="gramStart"/>
      <w:r>
        <w:rPr>
          <w:lang w:val="en-GB"/>
        </w:rPr>
        <w:t>1</w:t>
      </w:r>
      <w:proofErr w:type="gramEnd"/>
      <w:r>
        <w:rPr>
          <w:lang w:val="en-GB"/>
        </w:rPr>
        <w:t xml:space="preserve"> student present. Therefore exam will be set for </w:t>
      </w:r>
      <w:proofErr w:type="spellStart"/>
      <w:r>
        <w:rPr>
          <w:lang w:val="en-GB"/>
        </w:rPr>
        <w:t>Mánudagur</w:t>
      </w:r>
      <w:proofErr w:type="spellEnd"/>
      <w:r>
        <w:rPr>
          <w:lang w:val="en-GB"/>
        </w:rPr>
        <w:t xml:space="preserve">   12</w:t>
      </w:r>
      <w:r w:rsidRPr="00D7396E">
        <w:rPr>
          <w:lang w:val="en-GB"/>
        </w:rPr>
        <w:t xml:space="preserve">. </w:t>
      </w:r>
      <w:proofErr w:type="spellStart"/>
      <w:r w:rsidRPr="00D7396E">
        <w:rPr>
          <w:lang w:val="en-GB"/>
        </w:rPr>
        <w:t>Júní</w:t>
      </w:r>
      <w:proofErr w:type="spellEnd"/>
      <w:r>
        <w:rPr>
          <w:lang w:val="en-GB"/>
        </w:rPr>
        <w:t>, 09:15 – 12:15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jY0NDWyNDEyNTRR0lEKTi0uzszPAykwqwUAdWcdtSwAAAA="/>
  </w:docVars>
  <w:rsids>
    <w:rsidRoot w:val="00242F4A"/>
    <w:rsid w:val="00047E7C"/>
    <w:rsid w:val="00061D7B"/>
    <w:rsid w:val="0007318C"/>
    <w:rsid w:val="00163DFD"/>
    <w:rsid w:val="00166AB0"/>
    <w:rsid w:val="00242F4A"/>
    <w:rsid w:val="00275981"/>
    <w:rsid w:val="00350784"/>
    <w:rsid w:val="003A3E8E"/>
    <w:rsid w:val="003A4238"/>
    <w:rsid w:val="00457B4D"/>
    <w:rsid w:val="004F188E"/>
    <w:rsid w:val="005524C6"/>
    <w:rsid w:val="005A42EB"/>
    <w:rsid w:val="00617252"/>
    <w:rsid w:val="00644FA7"/>
    <w:rsid w:val="006473FB"/>
    <w:rsid w:val="006506D8"/>
    <w:rsid w:val="00692B74"/>
    <w:rsid w:val="00717680"/>
    <w:rsid w:val="0079370C"/>
    <w:rsid w:val="007C3B99"/>
    <w:rsid w:val="00812AA3"/>
    <w:rsid w:val="00842591"/>
    <w:rsid w:val="0087723A"/>
    <w:rsid w:val="00933116"/>
    <w:rsid w:val="0095104E"/>
    <w:rsid w:val="009924C3"/>
    <w:rsid w:val="00A2745F"/>
    <w:rsid w:val="00A74D8D"/>
    <w:rsid w:val="00A900F1"/>
    <w:rsid w:val="00B00919"/>
    <w:rsid w:val="00B32AE2"/>
    <w:rsid w:val="00BA26C7"/>
    <w:rsid w:val="00C47215"/>
    <w:rsid w:val="00C767DD"/>
    <w:rsid w:val="00C90B4C"/>
    <w:rsid w:val="00D7396E"/>
    <w:rsid w:val="00D76759"/>
    <w:rsid w:val="00DE1430"/>
    <w:rsid w:val="00DF334B"/>
    <w:rsid w:val="00E92CBE"/>
    <w:rsid w:val="00EA2A0B"/>
    <w:rsid w:val="00FA3CF5"/>
    <w:rsid w:val="00FE3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5439B"/>
  <w15:chartTrackingRefBased/>
  <w15:docId w15:val="{A80A3BDE-5469-4265-8B0B-13388F1D5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66A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AB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E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E8E"/>
  </w:style>
  <w:style w:type="paragraph" w:styleId="Footer">
    <w:name w:val="footer"/>
    <w:basedOn w:val="Normal"/>
    <w:link w:val="FooterChar"/>
    <w:uiPriority w:val="99"/>
    <w:unhideWhenUsed/>
    <w:rsid w:val="003A3E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E8E"/>
  </w:style>
  <w:style w:type="paragraph" w:styleId="FootnoteText">
    <w:name w:val="footnote text"/>
    <w:basedOn w:val="Normal"/>
    <w:link w:val="FootnoteTextChar"/>
    <w:uiPriority w:val="99"/>
    <w:semiHidden/>
    <w:unhideWhenUsed/>
    <w:rsid w:val="00D7396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396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396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6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F5917-2B6D-46C4-A70F-112BD37F8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nveig Erla Guðlaugsdóttir [Tæknifræði]</dc:creator>
  <cp:keywords/>
  <dc:description/>
  <cp:lastModifiedBy>Daniel Coaten</cp:lastModifiedBy>
  <cp:revision>14</cp:revision>
  <cp:lastPrinted>2016-05-20T14:26:00Z</cp:lastPrinted>
  <dcterms:created xsi:type="dcterms:W3CDTF">2017-05-22T13:26:00Z</dcterms:created>
  <dcterms:modified xsi:type="dcterms:W3CDTF">2017-05-30T15:19:00Z</dcterms:modified>
</cp:coreProperties>
</file>